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147" w:rsidRPr="00FD072A" w:rsidRDefault="009F0AE8" w:rsidP="00FD072A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195FF46C" wp14:editId="113092DA">
                <wp:simplePos x="0" y="0"/>
                <wp:positionH relativeFrom="column">
                  <wp:posOffset>1581150</wp:posOffset>
                </wp:positionH>
                <wp:positionV relativeFrom="paragraph">
                  <wp:posOffset>5581650</wp:posOffset>
                </wp:positionV>
                <wp:extent cx="4933950" cy="15811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1581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D9A" w:rsidRPr="00E0362A" w:rsidRDefault="00EB1D9A" w:rsidP="00EB1D9A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E0362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CERTIFICATIONS</w:t>
                            </w:r>
                          </w:p>
                          <w:p w:rsidR="009F0AE8" w:rsidRDefault="009F0AE8" w:rsidP="009F0AE8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Project management - 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Center of Excellence 2020</w:t>
                            </w:r>
                          </w:p>
                          <w:p w:rsidR="009F0AE8" w:rsidRDefault="009F0AE8" w:rsidP="009F0AE8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Digital Transformation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Coursera 2020</w:t>
                            </w:r>
                          </w:p>
                          <w:p w:rsidR="009F0AE8" w:rsidRDefault="009F0AE8" w:rsidP="009F0AE8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Marketing Articles f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or Entrepreneurs Drive Sales &amp; Traffic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- </w:t>
                            </w:r>
                            <w:proofErr w:type="spellStart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Udemy</w:t>
                            </w:r>
                            <w:proofErr w:type="spellEnd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020</w:t>
                            </w:r>
                          </w:p>
                          <w:p w:rsidR="009F0AE8" w:rsidRDefault="009F0AE8" w:rsidP="009F0AE8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Job Interviewing Skills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proofErr w:type="spellStart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Udemy</w:t>
                            </w:r>
                            <w:proofErr w:type="spellEnd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020</w:t>
                            </w:r>
                          </w:p>
                          <w:p w:rsidR="009F0AE8" w:rsidRDefault="009F0AE8" w:rsidP="000B140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Entrepreneurship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proofErr w:type="spellStart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Udemy</w:t>
                            </w:r>
                            <w:proofErr w:type="spellEnd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020</w:t>
                            </w:r>
                          </w:p>
                          <w:p w:rsidR="00EB1D9A" w:rsidRPr="00735CC0" w:rsidRDefault="009F0AE8" w:rsidP="000B140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735CC0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Leadership and Management – </w:t>
                            </w:r>
                            <w:r w:rsidR="00735CC0" w:rsidRPr="00735CC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The Consultants 2020</w:t>
                            </w:r>
                          </w:p>
                          <w:p w:rsidR="009F0AE8" w:rsidRDefault="009F0AE8" w:rsidP="00735CC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9F0AE8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BCG Virtual Experience Program - </w:t>
                            </w:r>
                            <w:proofErr w:type="spellStart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InsideShepra</w:t>
                            </w:r>
                            <w:proofErr w:type="spellEnd"/>
                            <w:r w:rsidRPr="009F0AE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020</w:t>
                            </w:r>
                          </w:p>
                          <w:p w:rsidR="00735CC0" w:rsidRPr="00735CC0" w:rsidRDefault="00735CC0" w:rsidP="00735CC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Professional Administrative – </w:t>
                            </w:r>
                            <w:proofErr w:type="spellStart"/>
                            <w:r w:rsidRPr="00735CC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SmartMan</w:t>
                            </w:r>
                            <w:proofErr w:type="spellEnd"/>
                            <w:r w:rsidRPr="00735CC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013</w:t>
                            </w:r>
                          </w:p>
                          <w:p w:rsidR="00735CC0" w:rsidRPr="00735CC0" w:rsidRDefault="00735CC0" w:rsidP="00735CC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Situational Leadership – </w:t>
                            </w:r>
                            <w:proofErr w:type="spellStart"/>
                            <w:r w:rsidRPr="00735CC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SmartMan</w:t>
                            </w:r>
                            <w:proofErr w:type="spellEnd"/>
                            <w:r w:rsidRPr="00735CC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0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FF4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4.5pt;margin-top:439.5pt;width:388.5pt;height:124.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" filled="f" stroked="f">
                <v:textbox>
                  <w:txbxContent>
                    <w:p w:rsidR="00EB1D9A" w:rsidRPr="00E0362A" w:rsidRDefault="00EB1D9A" w:rsidP="00EB1D9A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E0362A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CERTIFICATIONS</w:t>
                      </w:r>
                    </w:p>
                    <w:p w:rsidR="009F0AE8" w:rsidRDefault="009F0AE8" w:rsidP="009F0AE8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Project management - </w:t>
                      </w:r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Center of Excellence 2020</w:t>
                      </w:r>
                    </w:p>
                    <w:p w:rsidR="009F0AE8" w:rsidRDefault="009F0AE8" w:rsidP="009F0AE8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</w:t>
                      </w:r>
                      <w:r w:rsidRPr="009F0AE8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Digital Transformation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– </w:t>
                      </w:r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Coursera 2020</w:t>
                      </w:r>
                    </w:p>
                    <w:p w:rsidR="009F0AE8" w:rsidRDefault="009F0AE8" w:rsidP="009F0AE8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Marketing Articles f</w:t>
                      </w:r>
                      <w:r w:rsidRPr="009F0AE8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or Entrepreneurs Drive Sales &amp; Traffic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- </w:t>
                      </w:r>
                      <w:proofErr w:type="spellStart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Udemy</w:t>
                      </w:r>
                      <w:proofErr w:type="spellEnd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2020</w:t>
                      </w:r>
                    </w:p>
                    <w:p w:rsidR="009F0AE8" w:rsidRDefault="009F0AE8" w:rsidP="009F0AE8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</w:t>
                      </w:r>
                      <w:r w:rsidRPr="009F0AE8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Job Interviewing Skills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– </w:t>
                      </w:r>
                      <w:proofErr w:type="spellStart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Udemy</w:t>
                      </w:r>
                      <w:proofErr w:type="spellEnd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2020</w:t>
                      </w:r>
                    </w:p>
                    <w:p w:rsidR="009F0AE8" w:rsidRDefault="009F0AE8" w:rsidP="000B140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</w:t>
                      </w:r>
                      <w:r w:rsidRPr="009F0AE8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Entrepreneurship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– </w:t>
                      </w:r>
                      <w:proofErr w:type="spellStart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Udemy</w:t>
                      </w:r>
                      <w:proofErr w:type="spellEnd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2020</w:t>
                      </w:r>
                    </w:p>
                    <w:p w:rsidR="00EB1D9A" w:rsidRPr="00735CC0" w:rsidRDefault="009F0AE8" w:rsidP="000B140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</w:t>
                      </w:r>
                      <w:r w:rsidR="00735CC0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Leadership and Management – </w:t>
                      </w:r>
                      <w:r w:rsidR="00735CC0" w:rsidRPr="00735CC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The Consultants 2020</w:t>
                      </w:r>
                    </w:p>
                    <w:p w:rsidR="009F0AE8" w:rsidRDefault="009F0AE8" w:rsidP="00735CC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</w:t>
                      </w:r>
                      <w:r w:rsidRPr="009F0AE8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BCG Virtual Experience Program - </w:t>
                      </w:r>
                      <w:proofErr w:type="spellStart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InsideShepra</w:t>
                      </w:r>
                      <w:proofErr w:type="spellEnd"/>
                      <w:r w:rsidRPr="009F0AE8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2020</w:t>
                      </w:r>
                    </w:p>
                    <w:p w:rsidR="00735CC0" w:rsidRPr="00735CC0" w:rsidRDefault="00735CC0" w:rsidP="00735CC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Professional Administrative – </w:t>
                      </w:r>
                      <w:proofErr w:type="spellStart"/>
                      <w:r w:rsidRPr="00735CC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SmartMan</w:t>
                      </w:r>
                      <w:proofErr w:type="spellEnd"/>
                      <w:r w:rsidRPr="00735CC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2013</w:t>
                      </w:r>
                    </w:p>
                    <w:p w:rsidR="00735CC0" w:rsidRPr="00735CC0" w:rsidRDefault="00735CC0" w:rsidP="00735CC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Situational Leadership – </w:t>
                      </w:r>
                      <w:proofErr w:type="spellStart"/>
                      <w:r w:rsidRPr="00735CC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SmartMan</w:t>
                      </w:r>
                      <w:proofErr w:type="spellEnd"/>
                      <w:r w:rsidRPr="00735CC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201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392BE4AC" wp14:editId="63F060EA">
                <wp:simplePos x="0" y="0"/>
                <wp:positionH relativeFrom="column">
                  <wp:posOffset>1581150</wp:posOffset>
                </wp:positionH>
                <wp:positionV relativeFrom="paragraph">
                  <wp:posOffset>7181850</wp:posOffset>
                </wp:positionV>
                <wp:extent cx="4991100" cy="1933575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933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537" w:rsidRPr="00E0362A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E0362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NOTABLE ACHIEVEMENT</w:t>
                            </w:r>
                          </w:p>
                          <w:p w:rsidR="00EB1D9A" w:rsidRDefault="00A83537" w:rsidP="000B140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- </w:t>
                            </w:r>
                            <w:r w:rsidR="00735CC0" w:rsidRPr="00735CC0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Attending the AOM - ODC - MC - ISODC &amp; ISEOR webinar conference 16 &amp; 17 </w:t>
                            </w:r>
                            <w:r w:rsidR="000B1400" w:rsidRPr="00735CC0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June</w:t>
                            </w:r>
                            <w:r w:rsidR="00735CC0" w:rsidRPr="00735CC0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2020. </w:t>
                            </w:r>
                          </w:p>
                          <w:p w:rsidR="00A83537" w:rsidRPr="00A83537" w:rsidRDefault="00EB1D9A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A83537"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Attending International Conference and Doctoral Seminar 2019 - Lyon - France</w:t>
                            </w:r>
                          </w:p>
                          <w:p w:rsidR="00A83537" w:rsidRPr="00A83537" w:rsidRDefault="00A83537" w:rsidP="00373EA6">
                            <w:pPr>
                              <w:pStyle w:val="NoSpacing"/>
                              <w:ind w:left="180" w:hanging="18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Attending the 2018 International Conference ISEOR and Academy of Management (USA) - Doctorate program – Lyon France</w:t>
                            </w:r>
                          </w:p>
                          <w:p w:rsidR="00A83537" w:rsidRPr="00A83537" w:rsidRDefault="00A83537" w:rsidP="00373EA6">
                            <w:pPr>
                              <w:pStyle w:val="NoSpacing"/>
                              <w:ind w:left="180" w:hanging="18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Intervention Business site by reducing hidden cost and by finding innovative solution by applying SEAM methodology</w:t>
                            </w:r>
                            <w:r w:rsidR="007F5354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A83537" w:rsidRPr="00A83537" w:rsidRDefault="00A83537" w:rsidP="00373EA6">
                            <w:pPr>
                              <w:pStyle w:val="NoSpacing"/>
                              <w:ind w:left="180" w:hanging="18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Managed several marketing projects through the creation process and regulatory review to ensure their ability for seminar events and department marketing</w:t>
                            </w:r>
                            <w:r w:rsidR="007F5354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A83537" w:rsidRDefault="00267B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Business Projects </w:t>
                            </w:r>
                            <w:r w:rsidR="0050419C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planning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, implementing and evaluat</w:t>
                            </w:r>
                            <w:r w:rsidR="007F5354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ng.</w:t>
                            </w:r>
                          </w:p>
                          <w:p w:rsidR="007F5354" w:rsidRPr="00A83537" w:rsidRDefault="007F5354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Enhancing the workflow of departments through the implementation of IT featu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BE4AC" id="_x0000_s1027" type="#_x0000_t202" style="position:absolute;margin-left:124.5pt;margin-top:565.5pt;width:393pt;height:152.2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" filled="f" stroked="f">
                <v:textbox>
                  <w:txbxContent>
                    <w:p w:rsidR="00A83537" w:rsidRPr="00E0362A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E0362A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NOTABLE ACHIEVEMENT</w:t>
                      </w:r>
                    </w:p>
                    <w:p w:rsidR="00EB1D9A" w:rsidRDefault="00A83537" w:rsidP="000B140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- </w:t>
                      </w:r>
                      <w:r w:rsidR="00735CC0" w:rsidRPr="00735CC0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Attending the AOM - ODC - MC - ISODC &amp; ISEOR webinar conference 16 &amp; 17 </w:t>
                      </w:r>
                      <w:r w:rsidR="000B1400" w:rsidRPr="00735CC0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June</w:t>
                      </w:r>
                      <w:r w:rsidR="00735CC0" w:rsidRPr="00735CC0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2020. </w:t>
                      </w:r>
                    </w:p>
                    <w:p w:rsidR="00A83537" w:rsidRPr="00A83537" w:rsidRDefault="00EB1D9A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</w:t>
                      </w:r>
                      <w:r w:rsidR="00A83537"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Attending International Conference and Doctoral Seminar 2019 - Lyon - France</w:t>
                      </w:r>
                    </w:p>
                    <w:p w:rsidR="00A83537" w:rsidRPr="00A83537" w:rsidRDefault="00A83537" w:rsidP="00373EA6">
                      <w:pPr>
                        <w:pStyle w:val="NoSpacing"/>
                        <w:ind w:left="180" w:hanging="18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Attending the 2018 International Conference ISEOR and Academy of Management (USA) - Doctorate program – Lyon France</w:t>
                      </w:r>
                    </w:p>
                    <w:p w:rsidR="00A83537" w:rsidRPr="00A83537" w:rsidRDefault="00A83537" w:rsidP="00373EA6">
                      <w:pPr>
                        <w:pStyle w:val="NoSpacing"/>
                        <w:ind w:left="180" w:hanging="18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Intervention Business site by reducing hidden cost and by finding innovative solution by applying SEAM methodology</w:t>
                      </w:r>
                      <w:r w:rsidR="007F5354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.</w:t>
                      </w:r>
                    </w:p>
                    <w:p w:rsidR="00A83537" w:rsidRPr="00A83537" w:rsidRDefault="00A83537" w:rsidP="00373EA6">
                      <w:pPr>
                        <w:pStyle w:val="NoSpacing"/>
                        <w:ind w:left="180" w:hanging="18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Managed several marketing projects through the creation process and regulatory review to ensure their ability for seminar events and department marketing</w:t>
                      </w:r>
                      <w:r w:rsidR="007F5354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.</w:t>
                      </w:r>
                    </w:p>
                    <w:p w:rsidR="00A83537" w:rsidRDefault="00267B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Business Projects </w:t>
                      </w:r>
                      <w:r w:rsidR="0050419C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planning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, implementing and evaluat</w:t>
                      </w:r>
                      <w:r w:rsidR="007F5354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ng.</w:t>
                      </w:r>
                    </w:p>
                    <w:p w:rsidR="007F5354" w:rsidRPr="00A83537" w:rsidRDefault="007F5354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Enhancing the workflow of departments through the implementation of IT featur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B43397F" wp14:editId="2D0164B3">
                <wp:simplePos x="0" y="0"/>
                <wp:positionH relativeFrom="column">
                  <wp:posOffset>-790575</wp:posOffset>
                </wp:positionH>
                <wp:positionV relativeFrom="paragraph">
                  <wp:posOffset>7134225</wp:posOffset>
                </wp:positionV>
                <wp:extent cx="1876425" cy="13144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314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0F5C" w:rsidRPr="00513875" w:rsidRDefault="00760F5C" w:rsidP="00760F5C">
                            <w:pPr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51387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CONTACT INFORMATION</w:t>
                            </w:r>
                          </w:p>
                          <w:p w:rsidR="00760F5C" w:rsidRPr="00267B37" w:rsidRDefault="00EB1D9A" w:rsidP="00760F5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Mobile</w:t>
                            </w:r>
                            <w:r w:rsidR="00267B37"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:</w:t>
                            </w:r>
                            <w:r w:rsidR="00267B37"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+</w:t>
                            </w:r>
                            <w:r w:rsidR="00760F5C"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961 3 973 153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Email:</w:t>
                            </w: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liasghaleb@gmail.com</w:t>
                            </w:r>
                          </w:p>
                          <w:p w:rsidR="00760F5C" w:rsidRDefault="00267B37" w:rsidP="00760F5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ocial: </w:t>
                            </w:r>
                            <w:r w:rsidR="00760F5C"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linkedin.com/in/</w:t>
                            </w:r>
                            <w:proofErr w:type="spellStart"/>
                            <w:r w:rsidR="00760F5C"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eliasghaleb</w:t>
                            </w:r>
                            <w:proofErr w:type="spellEnd"/>
                          </w:p>
                          <w:p w:rsidR="008B1814" w:rsidRDefault="008B1814" w:rsidP="00760F5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kype:</w:t>
                            </w: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lias_ghaleb</w:t>
                            </w:r>
                          </w:p>
                          <w:p w:rsidR="00760F5C" w:rsidRPr="008B1814" w:rsidRDefault="00760F5C" w:rsidP="00760F5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8B181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Lebanon - Beir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3397F" id="_x0000_s1028" type="#_x0000_t202" style="position:absolute;margin-left:-62.25pt;margin-top:561.75pt;width:147.75pt;height:103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" filled="f" stroked="f">
                <v:textbox>
                  <w:txbxContent>
                    <w:p w:rsidR="00760F5C" w:rsidRPr="00513875" w:rsidRDefault="00760F5C" w:rsidP="00760F5C">
                      <w:pPr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513875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CONTACT INFORMATION</w:t>
                      </w:r>
                    </w:p>
                    <w:p w:rsidR="00760F5C" w:rsidRPr="00267B37" w:rsidRDefault="00EB1D9A" w:rsidP="00760F5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EB1D9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Mobile</w:t>
                      </w:r>
                      <w:r w:rsidR="00267B37" w:rsidRPr="00EB1D9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:</w:t>
                      </w:r>
                      <w:r w:rsidR="00267B37"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 xml:space="preserve"> +</w:t>
                      </w:r>
                      <w:r w:rsidR="00760F5C"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961 3 973 153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EB1D9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Email:</w:t>
                      </w: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 xml:space="preserve"> eliasghaleb@gmail.com</w:t>
                      </w:r>
                    </w:p>
                    <w:p w:rsidR="00760F5C" w:rsidRDefault="00267B37" w:rsidP="00760F5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EB1D9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Social: </w:t>
                      </w:r>
                      <w:r w:rsidR="00760F5C"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linkedin.com/in/</w:t>
                      </w:r>
                      <w:proofErr w:type="spellStart"/>
                      <w:r w:rsidR="00760F5C"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eliasghaleb</w:t>
                      </w:r>
                      <w:proofErr w:type="spellEnd"/>
                    </w:p>
                    <w:p w:rsidR="008B1814" w:rsidRDefault="008B1814" w:rsidP="00760F5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EB1D9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kype:</w:t>
                      </w: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 xml:space="preserve"> elias_ghaleb</w:t>
                      </w:r>
                    </w:p>
                    <w:p w:rsidR="00760F5C" w:rsidRPr="008B1814" w:rsidRDefault="00760F5C" w:rsidP="00760F5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8B1814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Lebanon - Beir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4267158" wp14:editId="71D6F756">
                <wp:simplePos x="0" y="0"/>
                <wp:positionH relativeFrom="column">
                  <wp:posOffset>-790575</wp:posOffset>
                </wp:positionH>
                <wp:positionV relativeFrom="paragraph">
                  <wp:posOffset>6267450</wp:posOffset>
                </wp:positionV>
                <wp:extent cx="1857375" cy="7429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AE8" w:rsidRDefault="009F0AE8" w:rsidP="009F0AE8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LANGUAGES</w:t>
                            </w:r>
                          </w:p>
                          <w:p w:rsidR="009F0AE8" w:rsidRDefault="009F0AE8" w:rsidP="009F0AE8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English – French – Arabic</w:t>
                            </w:r>
                          </w:p>
                          <w:p w:rsidR="009F0AE8" w:rsidRPr="009F0AE8" w:rsidRDefault="009F0AE8" w:rsidP="009F0AE8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(Writing, Reading &amp; Spoke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67158" id="_x0000_s1029" type="#_x0000_t202" style="position:absolute;margin-left:-62.25pt;margin-top:493.5pt;width:146.25pt;height:58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" filled="f" stroked="f">
                <v:textbox>
                  <w:txbxContent>
                    <w:p w:rsidR="009F0AE8" w:rsidRDefault="009F0AE8" w:rsidP="009F0AE8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LANGUAGES</w:t>
                      </w:r>
                    </w:p>
                    <w:p w:rsidR="009F0AE8" w:rsidRDefault="009F0AE8" w:rsidP="009F0AE8">
                      <w:pPr>
                        <w:spacing w:line="240" w:lineRule="auto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English – French – Arabic</w:t>
                      </w:r>
                    </w:p>
                    <w:p w:rsidR="009F0AE8" w:rsidRPr="009F0AE8" w:rsidRDefault="009F0AE8" w:rsidP="009F0AE8">
                      <w:pPr>
                        <w:spacing w:line="240" w:lineRule="auto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(Writing, Reading &amp; Spoken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B1400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64999918" wp14:editId="73931B69">
                <wp:simplePos x="0" y="0"/>
                <wp:positionH relativeFrom="column">
                  <wp:posOffset>1581150</wp:posOffset>
                </wp:positionH>
                <wp:positionV relativeFrom="paragraph">
                  <wp:posOffset>4162425</wp:posOffset>
                </wp:positionV>
                <wp:extent cx="4933950" cy="15621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156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537" w:rsidRPr="00E0362A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E0362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EDUCATIONAL HISTORY</w:t>
                            </w:r>
                          </w:p>
                          <w:p w:rsidR="00A83537" w:rsidRPr="00A83537" w:rsidRDefault="00A83537" w:rsidP="000B140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Jean Moulin Lyon 3 - France</w:t>
                            </w:r>
                          </w:p>
                          <w:p w:rsidR="00A83537" w:rsidRPr="00A83537" w:rsidRDefault="00A83537" w:rsidP="00EB1D9A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Doctorate </w:t>
                            </w:r>
                            <w:r w:rsidR="00EB1D9A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Business Administration</w:t>
                            </w:r>
                            <w:r w:rsidR="00A379D1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A379D1" w:rsidRPr="001A0FF2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  <w:t>Final Defense June 2020</w:t>
                            </w:r>
                          </w:p>
                          <w:p w:rsidR="00220388" w:rsidRPr="00EB1D9A" w:rsidRDefault="00220388" w:rsidP="00220388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Dissertation </w:t>
                            </w:r>
                            <w:r w:rsidR="00721287"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itle: </w:t>
                            </w:r>
                            <w:r w:rsidRPr="00EB1D9A"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Evaluating IT impacts through Socio-Economic intervention research on Business Performance. The Case of a Travel Agency in the Middle East</w:t>
                            </w:r>
                          </w:p>
                          <w:p w:rsid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UCE – American University of Culture &amp; Education – Lebanon</w:t>
                            </w:r>
                          </w:p>
                          <w:p w:rsidR="00A83537" w:rsidRPr="00A83537" w:rsidRDefault="00A83537" w:rsidP="001A0FF2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Master of Business Administration </w:t>
                            </w:r>
                            <w:r w:rsidR="001A0FF2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–</w:t>
                            </w: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A0FF2" w:rsidRPr="001A0FF2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Graduated in </w:t>
                            </w:r>
                            <w:r w:rsidRPr="001A0FF2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:rsidR="00A83537" w:rsidRPr="00A83537" w:rsidRDefault="00A83537" w:rsidP="001A0FF2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Bachelor of Business Administration </w:t>
                            </w:r>
                            <w:r w:rsidR="001A0FF2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–</w:t>
                            </w: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A0FF2" w:rsidRPr="001A0FF2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Graduated in </w:t>
                            </w:r>
                            <w:r w:rsidRPr="001A0FF2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  <w:t>20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99918" id="_x0000_s1030" type="#_x0000_t202" style="position:absolute;margin-left:124.5pt;margin-top:327.75pt;width:388.5pt;height:123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" filled="f" stroked="f">
                <v:textbox>
                  <w:txbxContent>
                    <w:p w:rsidR="00A83537" w:rsidRPr="00E0362A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E0362A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EDUCATIONAL HISTORY</w:t>
                      </w:r>
                    </w:p>
                    <w:p w:rsidR="00A83537" w:rsidRPr="00A83537" w:rsidRDefault="00A83537" w:rsidP="000B140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Jean Moulin Lyon 3 - France</w:t>
                      </w:r>
                    </w:p>
                    <w:p w:rsidR="00A83537" w:rsidRPr="00A83537" w:rsidRDefault="00A83537" w:rsidP="00EB1D9A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Doctorate </w:t>
                      </w:r>
                      <w:r w:rsidR="00EB1D9A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of</w:t>
                      </w: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Business Administration</w:t>
                      </w:r>
                      <w:r w:rsidR="00A379D1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– </w:t>
                      </w:r>
                      <w:r w:rsidR="00A379D1" w:rsidRPr="001A0FF2"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  <w:t>Final Defense June 2020</w:t>
                      </w:r>
                    </w:p>
                    <w:p w:rsidR="00220388" w:rsidRPr="00EB1D9A" w:rsidRDefault="00220388" w:rsidP="00220388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EB1D9A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Dissertation </w:t>
                      </w:r>
                      <w:r w:rsidR="00721287" w:rsidRPr="00EB1D9A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Title: </w:t>
                      </w:r>
                      <w:r w:rsidRPr="00EB1D9A">
                        <w:rPr>
                          <w:rFonts w:asciiTheme="majorBidi" w:hAnsiTheme="majorBidi" w:cstheme="majorBidi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Evaluating IT impacts through Socio-Economic intervention research on Business Performance. The Case of a Travel Agency in the Middle East</w:t>
                      </w:r>
                    </w:p>
                    <w:p w:rsid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UCE – American University of Culture &amp; Education – Lebanon</w:t>
                      </w:r>
                    </w:p>
                    <w:p w:rsidR="00A83537" w:rsidRPr="00A83537" w:rsidRDefault="00A83537" w:rsidP="001A0FF2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Master of Business Administration </w:t>
                      </w:r>
                      <w:r w:rsidR="001A0FF2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–</w:t>
                      </w: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</w:t>
                      </w:r>
                      <w:r w:rsidR="001A0FF2" w:rsidRPr="001A0FF2"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  <w:t xml:space="preserve">Graduated in </w:t>
                      </w:r>
                      <w:r w:rsidRPr="001A0FF2"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  <w:t>2014</w:t>
                      </w:r>
                    </w:p>
                    <w:p w:rsidR="00A83537" w:rsidRPr="00A83537" w:rsidRDefault="00A83537" w:rsidP="001A0FF2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Bachelor of Business Administration </w:t>
                      </w:r>
                      <w:r w:rsidR="001A0FF2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–</w:t>
                      </w: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</w:t>
                      </w:r>
                      <w:r w:rsidR="001A0FF2" w:rsidRPr="001A0FF2"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  <w:t xml:space="preserve">Graduated in </w:t>
                      </w:r>
                      <w:r w:rsidRPr="001A0FF2"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  <w:t>2010</w:t>
                      </w:r>
                    </w:p>
                  </w:txbxContent>
                </v:textbox>
              </v:shape>
            </w:pict>
          </mc:Fallback>
        </mc:AlternateContent>
      </w:r>
      <w:r w:rsidR="000B1400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7A911CE6" wp14:editId="2C0EA70E">
                <wp:simplePos x="0" y="0"/>
                <wp:positionH relativeFrom="column">
                  <wp:posOffset>1581150</wp:posOffset>
                </wp:positionH>
                <wp:positionV relativeFrom="paragraph">
                  <wp:posOffset>-704850</wp:posOffset>
                </wp:positionV>
                <wp:extent cx="5068570" cy="491490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8570" cy="4914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537" w:rsidRPr="00E0362A" w:rsidRDefault="000E79AA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E0362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CAREER HISTORY</w:t>
                            </w:r>
                          </w:p>
                          <w:p w:rsidR="00A83537" w:rsidRPr="00A83537" w:rsidRDefault="000E79AA" w:rsidP="000B1400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3537" w:rsidRPr="00A8353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Emirates Lebanon Bank</w:t>
                            </w:r>
                          </w:p>
                          <w:p w:rsidR="00A83537" w:rsidRPr="00A83537" w:rsidRDefault="00A83537" w:rsidP="00267B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Systems Administrator, 2008-present</w:t>
                            </w:r>
                          </w:p>
                          <w:p w:rsidR="00A83537" w:rsidRPr="00267B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8"/>
                                <w:szCs w:val="8"/>
                              </w:rPr>
                            </w:pPr>
                          </w:p>
                          <w:p w:rsidR="00A83537" w:rsidRPr="00A83537" w:rsidRDefault="00A83537" w:rsidP="007F5354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Coordinating the development of </w:t>
                            </w:r>
                            <w:r w:rsidR="007F5354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T</w:t>
                            </w: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Security Pol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cies, Standards and Procedures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Training program information security an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d privacy matters for employees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Maintaining awareness of constantly changin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g software and hardware systems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Participating in find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ng disaster recovery solutions</w:t>
                            </w:r>
                          </w:p>
                          <w:p w:rsid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Rese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arching innovative IT solutions</w:t>
                            </w:r>
                          </w:p>
                          <w:p w:rsidR="001B6EAD" w:rsidRDefault="00267B37" w:rsidP="001B6EAD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Supervising and managing a team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of people in the IT department</w:t>
                            </w:r>
                          </w:p>
                          <w:p w:rsidR="00050CFC" w:rsidRPr="00050CFC" w:rsidRDefault="00050CFC" w:rsidP="001B6EAD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</w:rPr>
                            </w:pPr>
                          </w:p>
                          <w:p w:rsidR="00050CFC" w:rsidRDefault="00050CFC" w:rsidP="00050CF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ction Research Intervener / Researcher / Organizational Development</w:t>
                            </w:r>
                          </w:p>
                          <w:p w:rsidR="00050CFC" w:rsidRPr="00D0471A" w:rsidRDefault="00050CFC" w:rsidP="00050CFC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ntervention Researcher 2017 – 2020</w:t>
                            </w:r>
                          </w:p>
                          <w:p w:rsidR="00050CFC" w:rsidRDefault="00050CFC" w:rsidP="00050CF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0"/>
                              </w:tabs>
                              <w:ind w:left="0" w:firstLine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Qualitative diagnosis / Analysis for conducted interviews</w:t>
                            </w:r>
                          </w:p>
                          <w:p w:rsidR="00050CFC" w:rsidRDefault="00050CFC" w:rsidP="00050CF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0"/>
                              </w:tabs>
                              <w:ind w:left="0" w:firstLine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Implementation of organizational development tools to enhance human potentials</w:t>
                            </w:r>
                          </w:p>
                          <w:p w:rsidR="00050CFC" w:rsidRDefault="00050CFC" w:rsidP="00050CF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0"/>
                              </w:tabs>
                              <w:ind w:left="0" w:firstLine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Projects planning and implementation with their economic balances</w:t>
                            </w:r>
                          </w:p>
                          <w:p w:rsidR="00050CFC" w:rsidRPr="005F7CEF" w:rsidRDefault="00050CFC" w:rsidP="00050CF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0"/>
                              </w:tabs>
                              <w:ind w:left="0" w:firstLine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Evaluation of qualitative, quantitative &amp; financial results </w:t>
                            </w:r>
                          </w:p>
                          <w:p w:rsidR="00A83537" w:rsidRPr="001B6EAD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14"/>
                                <w:szCs w:val="14"/>
                              </w:rPr>
                            </w:pP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USEK - University Saint-Esprit de Kaslik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Part-Time Lecturer, 2015-2018</w:t>
                            </w:r>
                          </w:p>
                          <w:p w:rsidR="00A83537" w:rsidRPr="00267B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8"/>
                                <w:szCs w:val="8"/>
                              </w:rPr>
                            </w:pPr>
                          </w:p>
                          <w:p w:rsidR="00A83537" w:rsidRPr="00A83537" w:rsidRDefault="00373EA6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Principles of Management</w:t>
                            </w:r>
                          </w:p>
                          <w:p w:rsidR="00A83537" w:rsidRPr="00A83537" w:rsidRDefault="00373EA6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Principles of Marketing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Entrepreneurshi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p and small business Management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Human Resources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Organizational Behavior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Foundations of entrepreneurship</w:t>
                            </w:r>
                          </w:p>
                          <w:p w:rsidR="00A83537" w:rsidRPr="001B6EAD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14"/>
                                <w:szCs w:val="14"/>
                              </w:rPr>
                            </w:pP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8353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NetAlive</w:t>
                            </w:r>
                            <w:proofErr w:type="spellEnd"/>
                            <w:r w:rsidRPr="00A8353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- Information technology Solutions</w:t>
                            </w:r>
                          </w:p>
                          <w:p w:rsidR="00A83537" w:rsidRPr="00A83537" w:rsidRDefault="00A83537" w:rsidP="00542ED9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IT Sales </w:t>
                            </w:r>
                            <w:r w:rsidR="00542ED9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Executive</w:t>
                            </w: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, 2006-2008</w:t>
                            </w:r>
                          </w:p>
                          <w:p w:rsidR="00A83537" w:rsidRPr="00AE498D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8"/>
                                <w:szCs w:val="8"/>
                              </w:rPr>
                            </w:pP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- Specialist in Network LAN, WAN,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SAN, DC, AD, ISA, and Exchange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Planning, implementing &amp; training teams for </w:t>
                            </w:r>
                            <w:r w:rsidR="00C74568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computerized department.</w:t>
                            </w:r>
                          </w:p>
                          <w:p w:rsidR="00A83537" w:rsidRPr="00A83537" w:rsidRDefault="00A83537" w:rsidP="00A835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Coordinating with account executives, soliciting new </w:t>
                            </w:r>
                            <w:r w:rsidR="00373EA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clients &amp; nurturing existing</w:t>
                            </w:r>
                          </w:p>
                          <w:p w:rsidR="000E79AA" w:rsidRPr="00A83537" w:rsidRDefault="00A83537" w:rsidP="00267B37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A835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- Identifying and developing business by providing </w:t>
                            </w:r>
                            <w:r w:rsidR="00267B37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t</w:t>
                            </w:r>
                            <w:r w:rsidR="003022BE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echnical ad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11CE6" id="_x0000_s1031" type="#_x0000_t202" style="position:absolute;margin-left:124.5pt;margin-top:-55.5pt;width:399.1pt;height:387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" filled="f" stroked="f">
                <v:textbox>
                  <w:txbxContent>
                    <w:p w:rsidR="00A83537" w:rsidRPr="00E0362A" w:rsidRDefault="000E79AA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E0362A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CAREER HISTORY</w:t>
                      </w:r>
                    </w:p>
                    <w:p w:rsidR="00A83537" w:rsidRPr="00A83537" w:rsidRDefault="000E79AA" w:rsidP="000B1400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</w:t>
                      </w:r>
                      <w:r w:rsidR="00A83537" w:rsidRPr="00A83537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Emirates Lebanon Bank</w:t>
                      </w:r>
                    </w:p>
                    <w:p w:rsidR="00A83537" w:rsidRPr="00A83537" w:rsidRDefault="00A83537" w:rsidP="00267B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Systems Administrator, 2008-present</w:t>
                      </w:r>
                    </w:p>
                    <w:p w:rsidR="00A83537" w:rsidRPr="00267B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8"/>
                          <w:szCs w:val="8"/>
                        </w:rPr>
                      </w:pPr>
                    </w:p>
                    <w:p w:rsidR="00A83537" w:rsidRPr="00A83537" w:rsidRDefault="00A83537" w:rsidP="007F5354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Coordinating the development of </w:t>
                      </w:r>
                      <w:r w:rsidR="007F5354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T</w:t>
                      </w: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Security Pol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cies, Standards and Procedures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Training program information security an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d privacy matters for employees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Maintaining awareness of constantly changin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g software and hardware systems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Participating in find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ng disaster recovery solutions</w:t>
                      </w:r>
                    </w:p>
                    <w:p w:rsid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Rese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arching innovative IT solutions</w:t>
                      </w:r>
                    </w:p>
                    <w:p w:rsidR="001B6EAD" w:rsidRDefault="00267B37" w:rsidP="001B6EAD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Supervising and managing a team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of people in the IT department</w:t>
                      </w:r>
                    </w:p>
                    <w:p w:rsidR="00050CFC" w:rsidRPr="00050CFC" w:rsidRDefault="00050CFC" w:rsidP="001B6EAD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16"/>
                          <w:szCs w:val="16"/>
                        </w:rPr>
                      </w:pPr>
                    </w:p>
                    <w:p w:rsidR="00050CFC" w:rsidRDefault="00050CFC" w:rsidP="00050CF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ction Research Intervener / Researcher / Organizational Development</w:t>
                      </w:r>
                    </w:p>
                    <w:p w:rsidR="00050CFC" w:rsidRPr="00D0471A" w:rsidRDefault="00050CFC" w:rsidP="00050CFC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ntervention Researcher 2017 – 2020</w:t>
                      </w:r>
                    </w:p>
                    <w:p w:rsidR="00050CFC" w:rsidRDefault="00050CFC" w:rsidP="00050CFC">
                      <w:pPr>
                        <w:pStyle w:val="NoSpacing"/>
                        <w:numPr>
                          <w:ilvl w:val="0"/>
                          <w:numId w:val="1"/>
                        </w:numPr>
                        <w:tabs>
                          <w:tab w:val="left" w:pos="90"/>
                        </w:tabs>
                        <w:ind w:left="0" w:firstLine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Qualitative diagnosis / Analysis for conducted interviews</w:t>
                      </w:r>
                    </w:p>
                    <w:p w:rsidR="00050CFC" w:rsidRDefault="00050CFC" w:rsidP="00050CFC">
                      <w:pPr>
                        <w:pStyle w:val="NoSpacing"/>
                        <w:numPr>
                          <w:ilvl w:val="0"/>
                          <w:numId w:val="1"/>
                        </w:numPr>
                        <w:tabs>
                          <w:tab w:val="left" w:pos="90"/>
                        </w:tabs>
                        <w:ind w:left="0" w:firstLine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Implementation of organizational development tools to enhance human potentials</w:t>
                      </w:r>
                    </w:p>
                    <w:p w:rsidR="00050CFC" w:rsidRDefault="00050CFC" w:rsidP="00050CFC">
                      <w:pPr>
                        <w:pStyle w:val="NoSpacing"/>
                        <w:numPr>
                          <w:ilvl w:val="0"/>
                          <w:numId w:val="1"/>
                        </w:numPr>
                        <w:tabs>
                          <w:tab w:val="left" w:pos="90"/>
                        </w:tabs>
                        <w:ind w:left="0" w:firstLine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Projects planning and implementation with their economic balances</w:t>
                      </w:r>
                    </w:p>
                    <w:p w:rsidR="00050CFC" w:rsidRPr="005F7CEF" w:rsidRDefault="00050CFC" w:rsidP="00050CFC">
                      <w:pPr>
                        <w:pStyle w:val="NoSpacing"/>
                        <w:numPr>
                          <w:ilvl w:val="0"/>
                          <w:numId w:val="1"/>
                        </w:numPr>
                        <w:tabs>
                          <w:tab w:val="left" w:pos="90"/>
                        </w:tabs>
                        <w:ind w:left="0" w:firstLine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Evaluation of qualitative, quantitative &amp; financial results </w:t>
                      </w:r>
                    </w:p>
                    <w:p w:rsidR="00A83537" w:rsidRPr="001B6EAD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14"/>
                          <w:szCs w:val="14"/>
                        </w:rPr>
                      </w:pP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USEK - University Saint-Esprit de Kaslik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Part-Time Lecturer, 2015-2018</w:t>
                      </w:r>
                    </w:p>
                    <w:p w:rsidR="00A83537" w:rsidRPr="00267B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8"/>
                          <w:szCs w:val="8"/>
                        </w:rPr>
                      </w:pPr>
                    </w:p>
                    <w:p w:rsidR="00A83537" w:rsidRPr="00A83537" w:rsidRDefault="00373EA6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Principles of Management</w:t>
                      </w:r>
                    </w:p>
                    <w:p w:rsidR="00A83537" w:rsidRPr="00A83537" w:rsidRDefault="00373EA6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Principles of Marketing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Entrepreneurshi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p and small business Management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Human Resources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Organizational Behavior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Foundations of entrepreneurship</w:t>
                      </w:r>
                    </w:p>
                    <w:p w:rsidR="00A83537" w:rsidRPr="001B6EAD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14"/>
                          <w:szCs w:val="14"/>
                        </w:rPr>
                      </w:pP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A83537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NetAlive</w:t>
                      </w:r>
                      <w:proofErr w:type="spellEnd"/>
                      <w:r w:rsidRPr="00A83537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- Information technology Solutions</w:t>
                      </w:r>
                    </w:p>
                    <w:p w:rsidR="00A83537" w:rsidRPr="00A83537" w:rsidRDefault="00A83537" w:rsidP="00542ED9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IT Sales </w:t>
                      </w:r>
                      <w:r w:rsidR="00542ED9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Executive</w:t>
                      </w: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, 2006-2008</w:t>
                      </w:r>
                    </w:p>
                    <w:p w:rsidR="00A83537" w:rsidRPr="00AE498D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8"/>
                          <w:szCs w:val="8"/>
                        </w:rPr>
                      </w:pP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- Specialist in Network LAN, WAN,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SAN, DC, AD, ISA, and Exchange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Planning, implementing &amp; training teams for </w:t>
                      </w:r>
                      <w:r w:rsidR="00C74568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the </w:t>
                      </w: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computerized department.</w:t>
                      </w:r>
                    </w:p>
                    <w:p w:rsidR="00A83537" w:rsidRPr="00A83537" w:rsidRDefault="00A83537" w:rsidP="00A835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Coordinating with account executives, soliciting new </w:t>
                      </w:r>
                      <w:r w:rsidR="00373EA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clients &amp; nurturing existing</w:t>
                      </w:r>
                    </w:p>
                    <w:p w:rsidR="000E79AA" w:rsidRPr="00A83537" w:rsidRDefault="00A83537" w:rsidP="00267B37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A835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- Identifying and developing business by providing </w:t>
                      </w:r>
                      <w:r w:rsidR="00267B37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t</w:t>
                      </w:r>
                      <w:r w:rsidR="003022BE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echnical advice</w:t>
                      </w:r>
                    </w:p>
                  </w:txbxContent>
                </v:textbox>
              </v:shape>
            </w:pict>
          </mc:Fallback>
        </mc:AlternateContent>
      </w:r>
      <w:r w:rsidR="00801C26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DD44CEF" wp14:editId="24983761">
                <wp:simplePos x="0" y="0"/>
                <wp:positionH relativeFrom="column">
                  <wp:posOffset>-800100</wp:posOffset>
                </wp:positionH>
                <wp:positionV relativeFrom="paragraph">
                  <wp:posOffset>3990975</wp:posOffset>
                </wp:positionV>
                <wp:extent cx="2047875" cy="231457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314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0F5C" w:rsidRPr="00513875" w:rsidRDefault="00760F5C" w:rsidP="00760F5C">
                            <w:pPr>
                              <w:jc w:val="lowKashida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51387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PROFESSIONAL SKILLS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Socio-economic approach to management intervention consultant</w:t>
                            </w:r>
                          </w:p>
                          <w:p w:rsidR="00760F5C" w:rsidRPr="00267B37" w:rsidRDefault="00267B37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R</w:t>
                            </w:r>
                            <w:r w:rsidR="00760F5C"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searcher </w:t>
                            </w:r>
                            <w:r w:rsidR="00801C2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nd Practitioner </w:t>
                            </w:r>
                            <w:r w:rsidR="00760F5C"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in qualitative methodology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Book fair events</w:t>
                            </w:r>
                            <w:r w:rsid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management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Maintained reports to review targets achieved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Business management and market study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Forex / Stocks fundamental and technical analysis</w:t>
                            </w:r>
                          </w:p>
                          <w:p w:rsidR="00760F5C" w:rsidRPr="00267B37" w:rsidRDefault="00760F5C" w:rsidP="00760F5C">
                            <w:pPr>
                              <w:pStyle w:val="NoSpacing"/>
                              <w:jc w:val="lowKashida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- Creating business model for a comp</w:t>
                            </w:r>
                            <w:r w:rsidR="00267B3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etitive mobile-app startup.</w:t>
                            </w:r>
                          </w:p>
                          <w:p w:rsidR="00760F5C" w:rsidRPr="00267B37" w:rsidRDefault="00760F5C" w:rsidP="00760F5C">
                            <w:pPr>
                              <w:jc w:val="lowKashida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44CEF" id="_x0000_s1032" type="#_x0000_t202" style="position:absolute;margin-left:-63pt;margin-top:314.25pt;width:161.25pt;height:182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" filled="f" stroked="f">
                <v:textbox>
                  <w:txbxContent>
                    <w:p w:rsidR="00760F5C" w:rsidRPr="00513875" w:rsidRDefault="00760F5C" w:rsidP="00760F5C">
                      <w:pPr>
                        <w:jc w:val="lowKashida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513875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PROFESSIONAL SKILLS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Socio-economic approach to management intervention consultant</w:t>
                      </w:r>
                    </w:p>
                    <w:p w:rsidR="00760F5C" w:rsidRPr="00267B37" w:rsidRDefault="00267B37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R</w:t>
                      </w:r>
                      <w:r w:rsidR="00760F5C"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 xml:space="preserve">esearcher </w:t>
                      </w:r>
                      <w:r w:rsidR="00801C26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 xml:space="preserve">and Practitioner </w:t>
                      </w:r>
                      <w:r w:rsidR="00760F5C"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in qualitative methodology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Book fair events</w:t>
                      </w:r>
                      <w:r w:rsid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 xml:space="preserve"> management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Maintained reports to review targets achieved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Business management and market study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</w:pP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Forex / Stocks fundamental and technical analysis</w:t>
                      </w:r>
                    </w:p>
                    <w:p w:rsidR="00760F5C" w:rsidRPr="00267B37" w:rsidRDefault="00760F5C" w:rsidP="00760F5C">
                      <w:pPr>
                        <w:pStyle w:val="NoSpacing"/>
                        <w:jc w:val="lowKashida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- Creating business model for a comp</w:t>
                      </w:r>
                      <w:r w:rsidR="00267B37">
                        <w:rPr>
                          <w:rFonts w:asciiTheme="majorBidi" w:hAnsiTheme="majorBidi" w:cstheme="majorBidi"/>
                          <w:color w:val="000000" w:themeColor="text1"/>
                          <w:sz w:val="20"/>
                          <w:szCs w:val="20"/>
                        </w:rPr>
                        <w:t>etitive mobile-app startup.</w:t>
                      </w:r>
                    </w:p>
                    <w:p w:rsidR="00760F5C" w:rsidRPr="00267B37" w:rsidRDefault="00760F5C" w:rsidP="00760F5C">
                      <w:pPr>
                        <w:jc w:val="lowKashida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1C26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1819275</wp:posOffset>
                </wp:positionV>
                <wp:extent cx="2076450" cy="21717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2171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072A" w:rsidRPr="00513875" w:rsidRDefault="004C4FB0" w:rsidP="00513875">
                            <w:pPr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</w:pPr>
                            <w:r w:rsidRPr="0051387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PERSONAL SUMMARY</w:t>
                            </w:r>
                          </w:p>
                          <w:p w:rsidR="004C4FB0" w:rsidRDefault="00801C26" w:rsidP="00801C26">
                            <w:pPr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I am an </w:t>
                            </w:r>
                            <w:r w:rsidRPr="00801C26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Organizational Development Specialist, University Lecturer</w:t>
                            </w:r>
                            <w:r w:rsidR="00513875" w:rsidRPr="00513875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, and Interventi</w:t>
                            </w:r>
                            <w:r w:rsidR="00550945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on Research Practitioner</w:t>
                            </w:r>
                            <w:r w:rsidR="00513875" w:rsidRPr="00513875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. I deliver proven results through managing human potentials and reducing hidden costs within time and budget constraints. A team leader who understands problem areas and its root causes, guiding staff in the collaborative implementation of corrective actions</w:t>
                            </w:r>
                            <w:r w:rsidR="00550945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and projects</w:t>
                            </w:r>
                            <w:r w:rsidR="00513875" w:rsidRPr="00513875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C4FB0" w:rsidRPr="00801C26" w:rsidRDefault="004C4FB0" w:rsidP="00513875">
                            <w:pPr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:rsidR="004C4FB0" w:rsidRPr="00513875" w:rsidRDefault="004C4FB0" w:rsidP="00513875">
                            <w:pPr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C4FB0" w:rsidRPr="00513875" w:rsidRDefault="004C4FB0" w:rsidP="00513875">
                            <w:pPr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63pt;margin-top:143.25pt;width:163.5pt;height:17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" filled="f" stroked="f">
                <v:textbox>
                  <w:txbxContent>
                    <w:p w:rsidR="00FD072A" w:rsidRPr="00513875" w:rsidRDefault="004C4FB0" w:rsidP="00513875">
                      <w:pPr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</w:pPr>
                      <w:r w:rsidRPr="00513875">
                        <w:rPr>
                          <w:rFonts w:asciiTheme="majorBidi" w:hAnsiTheme="majorBidi" w:cstheme="majorBidi"/>
                          <w:b/>
                          <w:bCs/>
                          <w:color w:val="2E74B5" w:themeColor="accent1" w:themeShade="BF"/>
                          <w:sz w:val="20"/>
                          <w:szCs w:val="20"/>
                        </w:rPr>
                        <w:t>PERSONAL SUMMARY</w:t>
                      </w:r>
                    </w:p>
                    <w:p w:rsidR="004C4FB0" w:rsidRDefault="00801C26" w:rsidP="00801C26">
                      <w:pPr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I am an </w:t>
                      </w:r>
                      <w:r w:rsidRPr="00801C26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Organizational Development Specialist, University Lecturer</w:t>
                      </w:r>
                      <w:r w:rsidR="00513875" w:rsidRPr="00513875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, and Interventi</w:t>
                      </w:r>
                      <w:r w:rsidR="00550945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on Research Practitioner</w:t>
                      </w:r>
                      <w:r w:rsidR="00513875" w:rsidRPr="00513875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. I deliver proven results through managing human potentials and reducing hidden costs within time and budget constraints. A team leader who understands problem areas and its root causes, guiding staff in the collaborative implementation of corrective actions</w:t>
                      </w:r>
                      <w:r w:rsidR="00550945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and projects</w:t>
                      </w:r>
                      <w:r w:rsidR="00513875" w:rsidRPr="00513875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.</w:t>
                      </w:r>
                    </w:p>
                    <w:p w:rsidR="004C4FB0" w:rsidRPr="00801C26" w:rsidRDefault="004C4FB0" w:rsidP="00513875">
                      <w:pPr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:rsidR="004C4FB0" w:rsidRPr="00513875" w:rsidRDefault="004C4FB0" w:rsidP="00513875">
                      <w:pPr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4C4FB0" w:rsidRPr="00513875" w:rsidRDefault="004C4FB0" w:rsidP="00513875">
                      <w:pPr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1C26"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-533400</wp:posOffset>
            </wp:positionH>
            <wp:positionV relativeFrom="page">
              <wp:posOffset>427990</wp:posOffset>
            </wp:positionV>
            <wp:extent cx="1152525" cy="171577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lias Ghaleb Pr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1C2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7E5C1A1" wp14:editId="544219F3">
                <wp:simplePos x="0" y="0"/>
                <wp:positionH relativeFrom="page">
                  <wp:posOffset>85725</wp:posOffset>
                </wp:positionH>
                <wp:positionV relativeFrom="paragraph">
                  <wp:posOffset>1219200</wp:posOffset>
                </wp:positionV>
                <wp:extent cx="2143125" cy="714375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072A" w:rsidRDefault="00FD072A" w:rsidP="004C4FB0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801C2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</w:rPr>
                              <w:t>ELIAS</w:t>
                            </w:r>
                            <w:r w:rsidR="004C4FB0" w:rsidRPr="00801C2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760F5C" w:rsidRPr="00801C2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</w:rPr>
                              <w:t>G</w:t>
                            </w:r>
                            <w:r w:rsidRPr="00801C2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</w:rPr>
                              <w:t>HALEB</w:t>
                            </w:r>
                          </w:p>
                          <w:p w:rsidR="00801C26" w:rsidRPr="00801C26" w:rsidRDefault="00801C26" w:rsidP="004C4FB0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sz w:val="21"/>
                                <w:szCs w:val="21"/>
                              </w:rPr>
                            </w:pPr>
                            <w:r w:rsidRPr="00801C26">
                              <w:rPr>
                                <w:rFonts w:asciiTheme="majorBidi" w:hAnsiTheme="majorBidi" w:cstheme="majorBidi"/>
                                <w:sz w:val="21"/>
                                <w:szCs w:val="21"/>
                              </w:rPr>
                              <w:t>Doctor of Business 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5C1A1" id="_x0000_s1034" type="#_x0000_t202" style="position:absolute;margin-left:6.75pt;margin-top:96pt;width:168.75pt;height:56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" filled="f" stroked="f">
                <v:textbox>
                  <w:txbxContent>
                    <w:p w:rsidR="00FD072A" w:rsidRDefault="00FD072A" w:rsidP="004C4FB0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</w:rPr>
                      </w:pPr>
                      <w:r w:rsidRPr="00801C26"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</w:rPr>
                        <w:t>ELIAS</w:t>
                      </w:r>
                      <w:r w:rsidR="004C4FB0" w:rsidRPr="00801C26"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760F5C" w:rsidRPr="00801C26"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</w:rPr>
                        <w:t>G</w:t>
                      </w:r>
                      <w:r w:rsidRPr="00801C26"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</w:rPr>
                        <w:t>HALEB</w:t>
                      </w:r>
                    </w:p>
                    <w:p w:rsidR="00801C26" w:rsidRPr="00801C26" w:rsidRDefault="00801C26" w:rsidP="004C4FB0">
                      <w:pPr>
                        <w:pStyle w:val="NoSpacing"/>
                        <w:rPr>
                          <w:rFonts w:asciiTheme="majorBidi" w:hAnsiTheme="majorBidi" w:cstheme="majorBidi"/>
                          <w:sz w:val="21"/>
                          <w:szCs w:val="21"/>
                        </w:rPr>
                      </w:pPr>
                      <w:r w:rsidRPr="00801C26">
                        <w:rPr>
                          <w:rFonts w:asciiTheme="majorBidi" w:hAnsiTheme="majorBidi" w:cstheme="majorBidi"/>
                          <w:sz w:val="21"/>
                          <w:szCs w:val="21"/>
                        </w:rPr>
                        <w:t>Doctor of Business Administrati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D072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81025</wp:posOffset>
                </wp:positionH>
                <wp:positionV relativeFrom="paragraph">
                  <wp:posOffset>-685800</wp:posOffset>
                </wp:positionV>
                <wp:extent cx="781050" cy="24955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24955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6A5E80" id="Rectangle 5" o:spid="_x0000_s1026" style="position:absolute;margin-left:45.75pt;margin-top:-54pt;width:61.5pt;height:196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" fillcolor="#bdd6ee [1300]" stroked="f" strokeweight="1pt"/>
            </w:pict>
          </mc:Fallback>
        </mc:AlternateContent>
      </w:r>
      <w:r w:rsidR="00FD072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D7D1C6" wp14:editId="0C97802F">
                <wp:simplePos x="0" y="0"/>
                <wp:positionH relativeFrom="page">
                  <wp:align>left</wp:align>
                </wp:positionH>
                <wp:positionV relativeFrom="paragraph">
                  <wp:posOffset>-685801</wp:posOffset>
                </wp:positionV>
                <wp:extent cx="1885950" cy="1238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5950" cy="123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D886E" id="Rectangle 7" o:spid="_x0000_s1026" style="position:absolute;margin-left:0;margin-top:-54pt;width:148.5pt;height:9.7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" fillcolor="#bdd6ee [1300]" stroked="f" strokeweight="1pt">
                <w10:wrap anchorx="page"/>
              </v:rect>
            </w:pict>
          </mc:Fallback>
        </mc:AlternateContent>
      </w:r>
      <w:r w:rsidR="00FD072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96755C" wp14:editId="392115CD">
                <wp:simplePos x="0" y="0"/>
                <wp:positionH relativeFrom="column">
                  <wp:posOffset>-1285875</wp:posOffset>
                </wp:positionH>
                <wp:positionV relativeFrom="paragraph">
                  <wp:posOffset>-676275</wp:posOffset>
                </wp:positionV>
                <wp:extent cx="781050" cy="24955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24955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611C75" id="Rectangle 6" o:spid="_x0000_s1026" style="position:absolute;margin-left:-101.25pt;margin-top:-53.25pt;width:61.5pt;height:196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" fillcolor="#bdd6ee [1300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409700</wp:posOffset>
                </wp:positionH>
                <wp:positionV relativeFrom="paragraph">
                  <wp:posOffset>1219200</wp:posOffset>
                </wp:positionV>
                <wp:extent cx="2771775" cy="7534275"/>
                <wp:effectExtent l="0" t="0" r="9525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7534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5D482" id="Rectangle 4" o:spid="_x0000_s1026" style="position:absolute;margin-left:-111pt;margin-top:96pt;width:218.25pt;height:59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" fillcolor="#bdd6ee [1300]" stroked="f" strokeweight="1pt"/>
            </w:pict>
          </mc:Fallback>
        </mc:AlternateContent>
      </w:r>
    </w:p>
    <w:sectPr w:rsidR="00727147" w:rsidRPr="00FD072A" w:rsidSect="009A4F6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70B2"/>
    <w:multiLevelType w:val="hybridMultilevel"/>
    <w:tmpl w:val="BBCE6A34"/>
    <w:lvl w:ilvl="0" w:tplc="935248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D4981"/>
    <w:multiLevelType w:val="hybridMultilevel"/>
    <w:tmpl w:val="E4D6A716"/>
    <w:lvl w:ilvl="0" w:tplc="13D41D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D28A1"/>
    <w:multiLevelType w:val="hybridMultilevel"/>
    <w:tmpl w:val="22765652"/>
    <w:lvl w:ilvl="0" w:tplc="9012B00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NTY1tzAyMLawNDFR0lEKTi0uzszPAykwqwUAOrgSHiwAAAA="/>
  </w:docVars>
  <w:rsids>
    <w:rsidRoot w:val="00FD072A"/>
    <w:rsid w:val="00050CFC"/>
    <w:rsid w:val="000615A0"/>
    <w:rsid w:val="000B1400"/>
    <w:rsid w:val="000E79AA"/>
    <w:rsid w:val="0012333C"/>
    <w:rsid w:val="001A0FF2"/>
    <w:rsid w:val="001B6EAD"/>
    <w:rsid w:val="00220388"/>
    <w:rsid w:val="00267B37"/>
    <w:rsid w:val="002B1AE6"/>
    <w:rsid w:val="002B7E05"/>
    <w:rsid w:val="003022BE"/>
    <w:rsid w:val="00373EA6"/>
    <w:rsid w:val="004127A7"/>
    <w:rsid w:val="004C4FB0"/>
    <w:rsid w:val="0050419C"/>
    <w:rsid w:val="00513875"/>
    <w:rsid w:val="00542ED9"/>
    <w:rsid w:val="00550945"/>
    <w:rsid w:val="005B0463"/>
    <w:rsid w:val="005B11BA"/>
    <w:rsid w:val="005E7372"/>
    <w:rsid w:val="005F7CEF"/>
    <w:rsid w:val="00721287"/>
    <w:rsid w:val="00735CC0"/>
    <w:rsid w:val="00760F5C"/>
    <w:rsid w:val="007D4AFD"/>
    <w:rsid w:val="007F5354"/>
    <w:rsid w:val="00801C26"/>
    <w:rsid w:val="008569A7"/>
    <w:rsid w:val="008B1814"/>
    <w:rsid w:val="008D0342"/>
    <w:rsid w:val="009A4F62"/>
    <w:rsid w:val="009F0AE8"/>
    <w:rsid w:val="00A379D1"/>
    <w:rsid w:val="00A83537"/>
    <w:rsid w:val="00AE498D"/>
    <w:rsid w:val="00B978D4"/>
    <w:rsid w:val="00BC5499"/>
    <w:rsid w:val="00C74568"/>
    <w:rsid w:val="00C90EC3"/>
    <w:rsid w:val="00D0471A"/>
    <w:rsid w:val="00DD3F29"/>
    <w:rsid w:val="00E02422"/>
    <w:rsid w:val="00E0362A"/>
    <w:rsid w:val="00EB1D9A"/>
    <w:rsid w:val="00FB39CE"/>
    <w:rsid w:val="00FD0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E341A"/>
  <w15:chartTrackingRefBased/>
  <w15:docId w15:val="{662CED76-EDB2-4009-A741-4C0C1ABA9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A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072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20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2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lias GHALEB</cp:lastModifiedBy>
  <cp:revision>6</cp:revision>
  <cp:lastPrinted>2020-07-03T06:23:00Z</cp:lastPrinted>
  <dcterms:created xsi:type="dcterms:W3CDTF">2020-07-03T06:21:00Z</dcterms:created>
  <dcterms:modified xsi:type="dcterms:W3CDTF">2020-07-31T07:25:00Z</dcterms:modified>
</cp:coreProperties>
</file>